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8422A" w14:textId="1BD76FAE" w:rsidR="004615F9" w:rsidRDefault="00803494" w:rsidP="004615F9">
      <w:bookmarkStart w:id="0" w:name="_Hlk18539235"/>
      <w:r>
        <w:t>TidyVerse Tutorial In R:</w:t>
      </w:r>
    </w:p>
    <w:p w14:paraId="32E423BA" w14:textId="3C1FCE17" w:rsidR="00803494" w:rsidRDefault="00803494" w:rsidP="004615F9">
      <w:r>
        <w:t>Author: Ashkan Farhangi</w:t>
      </w:r>
    </w:p>
    <w:p w14:paraId="186E301F" w14:textId="2D910F50" w:rsidR="00DC742B" w:rsidRPr="00DC742B" w:rsidRDefault="00803494" w:rsidP="00803494">
      <w:pPr>
        <w:rPr>
          <w:color w:val="FF0000"/>
        </w:rPr>
      </w:pPr>
      <w:r>
        <w:t xml:space="preserve">Source: </w:t>
      </w:r>
      <w:hyperlink r:id="rId7" w:anchor="add-new-columns" w:history="1">
        <w:r>
          <w:rPr>
            <w:rStyle w:val="Hyperlink"/>
          </w:rPr>
          <w:t>https://cengel.github.io/R-data-wrangling/dplyr.html#add-new-columns</w:t>
        </w:r>
      </w:hyperlink>
    </w:p>
    <w:p w14:paraId="196EFEBB" w14:textId="77777777" w:rsidR="004615F9" w:rsidRDefault="004615F9" w:rsidP="004615F9"/>
    <w:p w14:paraId="522F0B9F" w14:textId="77D11C83" w:rsidR="004615F9" w:rsidRDefault="00803494" w:rsidP="006B1BDA">
      <w:pPr>
        <w:pStyle w:val="Heading1"/>
        <w:rPr>
          <w:rStyle w:val="Strong"/>
        </w:rPr>
      </w:pPr>
      <w:r>
        <w:rPr>
          <w:rStyle w:val="Strong"/>
        </w:rPr>
        <w:t>How to use piping in R:</w:t>
      </w:r>
    </w:p>
    <w:p w14:paraId="2FB1F64B" w14:textId="6D3C8443" w:rsidR="00FF6405" w:rsidRDefault="00FF6405" w:rsidP="00803494">
      <w:r>
        <w:t>Q: How can we sort, clean, and select part of dataset that is important for us in R?</w:t>
      </w:r>
    </w:p>
    <w:p w14:paraId="3FA0F945" w14:textId="5D0E5CFD" w:rsidR="00FF6405" w:rsidRDefault="00FF6405" w:rsidP="00803494">
      <w:r>
        <w:t>A:</w:t>
      </w:r>
    </w:p>
    <w:p w14:paraId="650E649C" w14:textId="77777777" w:rsidR="00FF6405" w:rsidRDefault="00FF6405" w:rsidP="00803494"/>
    <w:p w14:paraId="08AC9FDE" w14:textId="594271A3" w:rsidR="00803494" w:rsidRDefault="00803494" w:rsidP="00803494">
      <w:r>
        <w:t>Use sorting, filter, and select modules from Tidyverse to ease your funcitons:</w:t>
      </w:r>
    </w:p>
    <w:p w14:paraId="7AD53FA3" w14:textId="2C3FAA3A" w:rsidR="00803494" w:rsidRPr="00803494" w:rsidRDefault="00803494" w:rsidP="00803494">
      <w:r>
        <w:t>Code available in TidyVerseTut.txt File</w:t>
      </w:r>
    </w:p>
    <w:bookmarkEnd w:id="0"/>
    <w:p w14:paraId="71DDBBBC" w14:textId="72814F10" w:rsidR="004615F9" w:rsidRDefault="00803494" w:rsidP="00CA4120">
      <w:pPr>
        <w:jc w:val="center"/>
      </w:pPr>
      <w:r>
        <w:rPr>
          <w:noProof/>
        </w:rPr>
        <w:drawing>
          <wp:inline distT="0" distB="0" distL="0" distR="0" wp14:anchorId="763E1B0B" wp14:editId="47A06371">
            <wp:extent cx="4867275" cy="2867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85979" w14:textId="77777777" w:rsidR="00EF75BF" w:rsidRDefault="00EF75BF" w:rsidP="00EF75BF">
      <w:r>
        <w:t>#Challenge 1 with bonus</w:t>
      </w:r>
    </w:p>
    <w:p w14:paraId="450D3E4A" w14:textId="77777777" w:rsidR="00EF75BF" w:rsidRDefault="00EF75BF" w:rsidP="00EF75BF">
      <w:r>
        <w:t xml:space="preserve">challenge1 &lt;-trafficstops %&gt;% </w:t>
      </w:r>
    </w:p>
    <w:p w14:paraId="281B73BA" w14:textId="77777777" w:rsidR="00EF75BF" w:rsidRDefault="00EF75BF" w:rsidP="00EF75BF">
      <w:r>
        <w:t xml:space="preserve">  filter(county_name=="Tunica County") %&gt;% </w:t>
      </w:r>
    </w:p>
    <w:p w14:paraId="40336E0D" w14:textId="77777777" w:rsidR="00EF75BF" w:rsidRDefault="00EF75BF" w:rsidP="00EF75BF">
      <w:r>
        <w:t xml:space="preserve">  select(stop_date,driver_age,violation_raw) %&gt;% </w:t>
      </w:r>
    </w:p>
    <w:p w14:paraId="1011CD81" w14:textId="77777777" w:rsidR="00EF75BF" w:rsidRDefault="00EF75BF" w:rsidP="00EF75BF">
      <w:r>
        <w:t xml:space="preserve">  arrange(driver_age)</w:t>
      </w:r>
    </w:p>
    <w:p w14:paraId="16058D1B" w14:textId="015C18BD" w:rsidR="00EF75BF" w:rsidRDefault="00EF75BF" w:rsidP="00EF75BF">
      <w:r>
        <w:t xml:space="preserve">  view(challenge1)</w:t>
      </w:r>
    </w:p>
    <w:p w14:paraId="0952A641" w14:textId="5D189A29" w:rsidR="00FF6405" w:rsidRDefault="00FF6405" w:rsidP="00EF75BF">
      <w:r>
        <w:t>Results:</w:t>
      </w:r>
    </w:p>
    <w:p w14:paraId="13DEF322" w14:textId="7BD8200A" w:rsidR="00FF6405" w:rsidRDefault="00FF6405" w:rsidP="00EF75BF">
      <w:r>
        <w:rPr>
          <w:noProof/>
        </w:rPr>
        <w:lastRenderedPageBreak/>
        <w:drawing>
          <wp:inline distT="0" distB="0" distL="0" distR="0" wp14:anchorId="2D522070" wp14:editId="42B32574">
            <wp:extent cx="4972050" cy="14763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1365" w14:textId="77777777" w:rsidR="00EF75BF" w:rsidRDefault="00EF75BF" w:rsidP="00CA4120">
      <w:pPr>
        <w:jc w:val="center"/>
      </w:pPr>
    </w:p>
    <w:p w14:paraId="09660893" w14:textId="6F8F8739" w:rsidR="00803494" w:rsidRPr="002D493D" w:rsidRDefault="00803494" w:rsidP="006B1BDA">
      <w:pPr>
        <w:pStyle w:val="Heading1"/>
        <w:rPr>
          <w:rStyle w:val="Strong"/>
        </w:rPr>
      </w:pPr>
      <w:r>
        <w:rPr>
          <w:rStyle w:val="Strong"/>
        </w:rPr>
        <w:t>2</w:t>
      </w:r>
      <w:r w:rsidR="006B1BDA">
        <w:rPr>
          <w:rStyle w:val="Strong"/>
        </w:rPr>
        <w:t xml:space="preserve"> Data Mutation</w:t>
      </w:r>
    </w:p>
    <w:p w14:paraId="0ADE421F" w14:textId="1EBA430B" w:rsidR="009A4A5A" w:rsidRDefault="009A4A5A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rFonts w:ascii="Helvetica" w:hAnsi="Helvetica" w:cs="Helvetica"/>
          <w:color w:val="333333"/>
          <w:spacing w:val="3"/>
        </w:rPr>
        <w:t xml:space="preserve">Q: How can you create a new </w:t>
      </w:r>
      <w:r w:rsidR="00914069">
        <w:rPr>
          <w:rFonts w:ascii="Helvetica" w:hAnsi="Helvetica" w:cs="Helvetica"/>
          <w:color w:val="333333"/>
          <w:spacing w:val="3"/>
        </w:rPr>
        <w:t>colum</w:t>
      </w:r>
      <w:r w:rsidR="006B1BDA">
        <w:rPr>
          <w:rFonts w:ascii="Helvetica" w:hAnsi="Helvetica" w:cs="Helvetica"/>
          <w:color w:val="333333"/>
          <w:spacing w:val="3"/>
        </w:rPr>
        <w:t>n</w:t>
      </w:r>
      <w:r w:rsidR="00914069">
        <w:rPr>
          <w:rFonts w:ascii="Helvetica" w:hAnsi="Helvetica" w:cs="Helvetica"/>
          <w:color w:val="333333"/>
          <w:spacing w:val="3"/>
        </w:rPr>
        <w:t xml:space="preserve"> based on an exsiting </w:t>
      </w:r>
      <w:r>
        <w:rPr>
          <w:rFonts w:ascii="Helvetica" w:hAnsi="Helvetica" w:cs="Helvetica"/>
          <w:color w:val="333333"/>
          <w:spacing w:val="3"/>
        </w:rPr>
        <w:t>data</w:t>
      </w:r>
      <w:r w:rsidR="00914069">
        <w:rPr>
          <w:rFonts w:ascii="Helvetica" w:hAnsi="Helvetica" w:cs="Helvetica"/>
          <w:color w:val="333333"/>
          <w:spacing w:val="3"/>
        </w:rPr>
        <w:t>?</w:t>
      </w:r>
    </w:p>
    <w:p w14:paraId="6AAAB185" w14:textId="77777777" w:rsidR="006B1BDA" w:rsidRDefault="006B1BDA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</w:p>
    <w:p w14:paraId="10A49FE7" w14:textId="3C87B557" w:rsidR="006535F1" w:rsidRDefault="006535F1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rFonts w:ascii="Helvetica" w:hAnsi="Helvetica" w:cs="Helvetica"/>
          <w:color w:val="333333"/>
          <w:spacing w:val="3"/>
        </w:rPr>
        <w:t>we’ll use </w:t>
      </w:r>
      <w:r>
        <w:rPr>
          <w:rStyle w:val="HTMLCode"/>
          <w:rFonts w:ascii="Consolas" w:hAnsi="Consolas"/>
          <w:color w:val="333333"/>
          <w:spacing w:val="3"/>
          <w:bdr w:val="none" w:sz="0" w:space="0" w:color="auto" w:frame="1"/>
          <w:shd w:val="clear" w:color="auto" w:fill="F7F7F7"/>
        </w:rPr>
        <w:t>mutate()</w:t>
      </w:r>
      <w:r>
        <w:rPr>
          <w:rFonts w:ascii="Helvetica" w:hAnsi="Helvetica" w:cs="Helvetica"/>
          <w:color w:val="333333"/>
          <w:spacing w:val="3"/>
        </w:rPr>
        <w:t xml:space="preserve"> for create a new copy from a column, keep the original and change the new one as we like.</w:t>
      </w:r>
    </w:p>
    <w:p w14:paraId="3D44A1AC" w14:textId="0CFB1FE0" w:rsidR="00CA695C" w:rsidRDefault="00CA695C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</w:p>
    <w:p w14:paraId="1902866E" w14:textId="388EC4EB" w:rsidR="00CA695C" w:rsidRDefault="00CA695C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rFonts w:ascii="Helvetica" w:hAnsi="Helvetica" w:cs="Helvetica"/>
          <w:color w:val="333333"/>
          <w:spacing w:val="3"/>
        </w:rPr>
        <w:t>Code:</w:t>
      </w:r>
    </w:p>
    <w:p w14:paraId="58254369" w14:textId="243DA072" w:rsidR="00D0720B" w:rsidRDefault="00D0720B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noProof/>
        </w:rPr>
        <w:drawing>
          <wp:inline distT="0" distB="0" distL="0" distR="0" wp14:anchorId="6B40F301" wp14:editId="35B7530B">
            <wp:extent cx="5438775" cy="9810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8613" w14:textId="7D0EC0D3" w:rsidR="00D0720B" w:rsidRDefault="00D0720B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noProof/>
        </w:rPr>
        <w:lastRenderedPageBreak/>
        <w:drawing>
          <wp:inline distT="0" distB="0" distL="0" distR="0" wp14:anchorId="3A084980" wp14:editId="783119F7">
            <wp:extent cx="3311742" cy="428625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4634" cy="4289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7C2BF" w14:textId="77777777" w:rsidR="00CA695C" w:rsidRDefault="00CA695C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</w:p>
    <w:p w14:paraId="4380327E" w14:textId="0444C450" w:rsidR="006535F1" w:rsidRDefault="00CA695C" w:rsidP="006535F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333333"/>
          <w:spacing w:val="3"/>
        </w:rPr>
      </w:pPr>
      <w:r>
        <w:rPr>
          <w:noProof/>
        </w:rPr>
        <w:drawing>
          <wp:inline distT="0" distB="0" distL="0" distR="0" wp14:anchorId="5D2BE9A2" wp14:editId="63197E53">
            <wp:extent cx="5943600" cy="23298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B590" w14:textId="1FB10A90" w:rsidR="00803494" w:rsidRDefault="00CA695C" w:rsidP="00CA4120">
      <w:pPr>
        <w:jc w:val="center"/>
      </w:pPr>
      <w:r>
        <w:rPr>
          <w:noProof/>
        </w:rPr>
        <w:drawing>
          <wp:inline distT="0" distB="0" distL="0" distR="0" wp14:anchorId="65EEFCF8" wp14:editId="2788D114">
            <wp:extent cx="5943600" cy="11163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920F8" w14:textId="2650B320" w:rsidR="00803494" w:rsidRDefault="009032CC" w:rsidP="00803494">
      <w:pPr>
        <w:pStyle w:val="IntenseQuote"/>
        <w:rPr>
          <w:rStyle w:val="Strong"/>
        </w:rPr>
      </w:pPr>
      <w:r>
        <w:rPr>
          <w:rStyle w:val="Strong"/>
        </w:rPr>
        <w:lastRenderedPageBreak/>
        <w:t>Joining two or more tables</w:t>
      </w:r>
    </w:p>
    <w:p w14:paraId="27C14E9A" w14:textId="3C932C66" w:rsidR="009032CC" w:rsidRPr="009032CC" w:rsidRDefault="009032CC" w:rsidP="009032CC">
      <w:r>
        <w:rPr>
          <w:noProof/>
        </w:rPr>
        <w:drawing>
          <wp:inline distT="0" distB="0" distL="0" distR="0" wp14:anchorId="751B16F3" wp14:editId="2D6D7D8B">
            <wp:extent cx="5943600" cy="166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03FD" w14:textId="18475AE8" w:rsidR="00803494" w:rsidRDefault="009032CC" w:rsidP="00CA4120">
      <w:pPr>
        <w:jc w:val="center"/>
      </w:pPr>
      <w:r>
        <w:rPr>
          <w:noProof/>
        </w:rPr>
        <w:drawing>
          <wp:inline distT="0" distB="0" distL="0" distR="0" wp14:anchorId="047724AA" wp14:editId="69C651F1">
            <wp:extent cx="5143500" cy="1971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F07F3" w14:textId="3E46A47C" w:rsidR="00803494" w:rsidRPr="002D493D" w:rsidRDefault="009032CC" w:rsidP="00803494">
      <w:pPr>
        <w:pStyle w:val="IntenseQuote"/>
        <w:rPr>
          <w:rStyle w:val="Strong"/>
        </w:rPr>
      </w:pPr>
      <w:r>
        <w:rPr>
          <w:rStyle w:val="Strong"/>
        </w:rPr>
        <w:t>Wide vs Long Format</w:t>
      </w:r>
    </w:p>
    <w:p w14:paraId="07BAD8AD" w14:textId="4949CE24" w:rsidR="009032CC" w:rsidRDefault="009032CC" w:rsidP="00CA4120">
      <w:pPr>
        <w:jc w:val="center"/>
      </w:pPr>
      <w:r>
        <w:rPr>
          <w:noProof/>
        </w:rPr>
        <w:drawing>
          <wp:inline distT="0" distB="0" distL="0" distR="0" wp14:anchorId="2F76178A" wp14:editId="426191ED">
            <wp:extent cx="1524000" cy="175815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33662" cy="176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92B79" w14:textId="24881950" w:rsidR="00803494" w:rsidRDefault="009032CC" w:rsidP="009032CC">
      <w:r>
        <w:t xml:space="preserve">For problem 1 It’s a </w:t>
      </w:r>
      <w:r w:rsidRPr="00B439A8">
        <w:rPr>
          <w:b/>
        </w:rPr>
        <w:t>long</w:t>
      </w:r>
      <w:r>
        <w:t xml:space="preserve"> format</w:t>
      </w:r>
      <w:r w:rsidR="00B439A8">
        <w:t>.</w:t>
      </w:r>
    </w:p>
    <w:p w14:paraId="5C27E03E" w14:textId="747A43E8" w:rsidR="00803494" w:rsidRPr="002D493D" w:rsidRDefault="00B439A8" w:rsidP="008214E8">
      <w:pPr>
        <w:pStyle w:val="Heading1"/>
        <w:rPr>
          <w:rStyle w:val="Strong"/>
        </w:rPr>
      </w:pPr>
      <w:r>
        <w:rPr>
          <w:rStyle w:val="Strong"/>
        </w:rPr>
        <w:t>Data Manipulation</w:t>
      </w:r>
      <w:bookmarkStart w:id="1" w:name="_GoBack"/>
      <w:bookmarkEnd w:id="1"/>
    </w:p>
    <w:p w14:paraId="57212540" w14:textId="4828C7FC" w:rsidR="00803494" w:rsidRDefault="00087569" w:rsidP="00CA4120">
      <w:pPr>
        <w:jc w:val="center"/>
      </w:pPr>
      <w:r>
        <w:rPr>
          <w:noProof/>
        </w:rPr>
        <w:lastRenderedPageBreak/>
        <w:drawing>
          <wp:inline distT="0" distB="0" distL="0" distR="0" wp14:anchorId="5F8CDD4B" wp14:editId="3A1282C7">
            <wp:extent cx="4181475" cy="1152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F33E" w14:textId="3EF1A924" w:rsidR="00803494" w:rsidRPr="004615F9" w:rsidRDefault="00803494" w:rsidP="00803494"/>
    <w:p w14:paraId="234B7F37" w14:textId="16555EA8" w:rsidR="006E31F7" w:rsidRPr="004615F9" w:rsidRDefault="00087569" w:rsidP="00DC742B">
      <w:pPr>
        <w:pStyle w:val="ListParagraph"/>
      </w:pPr>
      <w:r>
        <w:rPr>
          <w:noProof/>
        </w:rPr>
        <w:drawing>
          <wp:inline distT="0" distB="0" distL="0" distR="0" wp14:anchorId="641D1F88" wp14:editId="0C4A6D88">
            <wp:extent cx="5078150" cy="478155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79907" cy="4783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31F7" w:rsidRPr="00461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F3B94" w14:textId="77777777" w:rsidR="00BE6E7C" w:rsidRDefault="00BE6E7C" w:rsidP="00803494">
      <w:pPr>
        <w:spacing w:after="0" w:line="240" w:lineRule="auto"/>
      </w:pPr>
      <w:r>
        <w:separator/>
      </w:r>
    </w:p>
  </w:endnote>
  <w:endnote w:type="continuationSeparator" w:id="0">
    <w:p w14:paraId="072AE0AC" w14:textId="77777777" w:rsidR="00BE6E7C" w:rsidRDefault="00BE6E7C" w:rsidP="008034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CFB251" w14:textId="77777777" w:rsidR="00BE6E7C" w:rsidRDefault="00BE6E7C" w:rsidP="00803494">
      <w:pPr>
        <w:spacing w:after="0" w:line="240" w:lineRule="auto"/>
      </w:pPr>
      <w:r>
        <w:separator/>
      </w:r>
    </w:p>
  </w:footnote>
  <w:footnote w:type="continuationSeparator" w:id="0">
    <w:p w14:paraId="4348F2EB" w14:textId="77777777" w:rsidR="00BE6E7C" w:rsidRDefault="00BE6E7C" w:rsidP="008034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30359"/>
    <w:multiLevelType w:val="hybridMultilevel"/>
    <w:tmpl w:val="881E4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jG3MDE1NjA0NTVS0lEKTi0uzszPAykwrwUAatIVvywAAAA="/>
  </w:docVars>
  <w:rsids>
    <w:rsidRoot w:val="009A6B78"/>
    <w:rsid w:val="00087569"/>
    <w:rsid w:val="002A776D"/>
    <w:rsid w:val="002D493D"/>
    <w:rsid w:val="004615F9"/>
    <w:rsid w:val="00481EE9"/>
    <w:rsid w:val="006535F1"/>
    <w:rsid w:val="006B1BDA"/>
    <w:rsid w:val="006E31F7"/>
    <w:rsid w:val="00803494"/>
    <w:rsid w:val="008214E8"/>
    <w:rsid w:val="008C0311"/>
    <w:rsid w:val="008F2C4E"/>
    <w:rsid w:val="009032CC"/>
    <w:rsid w:val="00914069"/>
    <w:rsid w:val="009A4A5A"/>
    <w:rsid w:val="009A6B78"/>
    <w:rsid w:val="00B0072F"/>
    <w:rsid w:val="00B439A8"/>
    <w:rsid w:val="00BE6E7C"/>
    <w:rsid w:val="00CA4120"/>
    <w:rsid w:val="00CA695C"/>
    <w:rsid w:val="00D0720B"/>
    <w:rsid w:val="00DC742B"/>
    <w:rsid w:val="00E640B5"/>
    <w:rsid w:val="00ED20E1"/>
    <w:rsid w:val="00EF75BF"/>
    <w:rsid w:val="00FD0058"/>
    <w:rsid w:val="00FF6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893D8"/>
  <w15:chartTrackingRefBased/>
  <w15:docId w15:val="{BD73C104-B188-42B4-AB58-7F1DA8917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15F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15F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4615F9"/>
    <w:rPr>
      <w:b/>
      <w:bCs/>
    </w:rPr>
  </w:style>
  <w:style w:type="paragraph" w:styleId="ListParagraph">
    <w:name w:val="List Paragraph"/>
    <w:basedOn w:val="Normal"/>
    <w:uiPriority w:val="34"/>
    <w:qFormat/>
    <w:rsid w:val="00CA412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4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493D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2D493D"/>
  </w:style>
  <w:style w:type="paragraph" w:styleId="IntenseQuote">
    <w:name w:val="Intense Quote"/>
    <w:basedOn w:val="Normal"/>
    <w:next w:val="Normal"/>
    <w:link w:val="IntenseQuoteChar"/>
    <w:uiPriority w:val="30"/>
    <w:qFormat/>
    <w:rsid w:val="002D493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493D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2D493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493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803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494"/>
  </w:style>
  <w:style w:type="paragraph" w:styleId="Footer">
    <w:name w:val="footer"/>
    <w:basedOn w:val="Normal"/>
    <w:link w:val="FooterChar"/>
    <w:uiPriority w:val="99"/>
    <w:unhideWhenUsed/>
    <w:rsid w:val="008034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494"/>
  </w:style>
  <w:style w:type="character" w:styleId="Hyperlink">
    <w:name w:val="Hyperlink"/>
    <w:basedOn w:val="DefaultParagraphFont"/>
    <w:uiPriority w:val="99"/>
    <w:semiHidden/>
    <w:unhideWhenUsed/>
    <w:rsid w:val="0080349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53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535F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793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481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cengel.github.io/R-data-wrangling/dplyr.htm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3</TotalTime>
  <Pages>5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erthebeginning@gmail.com</dc:creator>
  <cp:keywords/>
  <dc:description/>
  <cp:lastModifiedBy>Ashkan Farhangi</cp:lastModifiedBy>
  <cp:revision>17</cp:revision>
  <cp:lastPrinted>2019-09-09T22:38:00Z</cp:lastPrinted>
  <dcterms:created xsi:type="dcterms:W3CDTF">2019-09-05T05:26:00Z</dcterms:created>
  <dcterms:modified xsi:type="dcterms:W3CDTF">2019-09-18T03:30:00Z</dcterms:modified>
</cp:coreProperties>
</file>